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DB5586" w14:textId="77777777" w:rsidR="00F62CB3" w:rsidRDefault="00F62CB3" w:rsidP="00C0098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446CD357" w14:textId="77777777" w:rsidR="00C82344" w:rsidRDefault="00EC75EA" w:rsidP="00EC75EA">
      <w:pPr>
        <w:jc w:val="center"/>
        <w:rPr>
          <w:rFonts w:ascii="Times New Roman" w:hAnsi="Times New Roman" w:cs="Times New Roman"/>
          <w:sz w:val="28"/>
          <w:szCs w:val="28"/>
          <w:u w:val="single"/>
        </w:rPr>
      </w:pPr>
      <w:r w:rsidRPr="00EC75EA">
        <w:rPr>
          <w:rFonts w:ascii="Times New Roman" w:hAnsi="Times New Roman" w:cs="Times New Roman"/>
          <w:sz w:val="28"/>
          <w:szCs w:val="28"/>
          <w:u w:val="single"/>
        </w:rPr>
        <w:t>LC/FTT CHECK LIST</w:t>
      </w:r>
    </w:p>
    <w:p w14:paraId="1DF48C65" w14:textId="77777777" w:rsidR="00EC75EA" w:rsidRDefault="00EC75EA" w:rsidP="00EC75EA">
      <w:pPr>
        <w:jc w:val="center"/>
        <w:rPr>
          <w:rFonts w:ascii="Times New Roman" w:hAnsi="Times New Roman" w:cs="Times New Roman"/>
          <w:sz w:val="28"/>
          <w:szCs w:val="28"/>
          <w:u w:val="single"/>
        </w:rPr>
      </w:pPr>
    </w:p>
    <w:p w14:paraId="49BAC5B9" w14:textId="77777777" w:rsidR="00EC75EA" w:rsidRDefault="00EC75EA" w:rsidP="00EC75E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C/FTT No.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:</w:t>
      </w:r>
    </w:p>
    <w:p w14:paraId="1D402B8B" w14:textId="77777777" w:rsidR="00EC75EA" w:rsidRDefault="00EC75EA" w:rsidP="00EC75E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ATE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:</w:t>
      </w:r>
    </w:p>
    <w:p w14:paraId="41D32519" w14:textId="77777777" w:rsidR="00F2089C" w:rsidRDefault="00F2089C" w:rsidP="00EC75E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MOUNT IN FOREIGN CURRENCY:</w:t>
      </w:r>
    </w:p>
    <w:p w14:paraId="5C43135C" w14:textId="77777777" w:rsidR="00F2089C" w:rsidRDefault="00F2089C" w:rsidP="00EC75E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ENEFICIARY NAME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:</w:t>
      </w:r>
    </w:p>
    <w:p w14:paraId="144AA41D" w14:textId="77777777" w:rsidR="00D62C3C" w:rsidRDefault="00D62C3C" w:rsidP="00EC75E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ESCRIPTION OF THE ITEM</w:t>
      </w:r>
      <w:r>
        <w:rPr>
          <w:rFonts w:ascii="Times New Roman" w:hAnsi="Times New Roman" w:cs="Times New Roman"/>
          <w:sz w:val="28"/>
          <w:szCs w:val="28"/>
        </w:rPr>
        <w:tab/>
        <w:t>:</w:t>
      </w:r>
    </w:p>
    <w:p w14:paraId="0E86B166" w14:textId="77777777" w:rsidR="00EC75EA" w:rsidRDefault="00EC75EA" w:rsidP="00EC75EA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USTOMS DUTY MISC. ADV</w:t>
      </w:r>
      <w:r>
        <w:rPr>
          <w:rFonts w:ascii="Times New Roman" w:hAnsi="Times New Roman" w:cs="Times New Roman"/>
          <w:sz w:val="28"/>
          <w:szCs w:val="28"/>
        </w:rPr>
        <w:tab/>
        <w:t>:</w:t>
      </w:r>
    </w:p>
    <w:p w14:paraId="605046C2" w14:textId="77777777" w:rsidR="00EC75EA" w:rsidRDefault="00EC75EA" w:rsidP="00EC75EA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ILL RAISED ON</w:t>
      </w:r>
    </w:p>
    <w:p w14:paraId="02B75CDE" w14:textId="77777777" w:rsidR="00EC75EA" w:rsidRDefault="00EC75EA" w:rsidP="00EC75EA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4F7262B3" w14:textId="77777777" w:rsidR="00EC75EA" w:rsidRDefault="00EC75EA" w:rsidP="00EC75EA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USTOMS DUTY MISC. ADV</w:t>
      </w:r>
      <w:r>
        <w:rPr>
          <w:rFonts w:ascii="Times New Roman" w:hAnsi="Times New Roman" w:cs="Times New Roman"/>
          <w:sz w:val="28"/>
          <w:szCs w:val="28"/>
        </w:rPr>
        <w:tab/>
        <w:t>:</w:t>
      </w:r>
    </w:p>
    <w:p w14:paraId="724153C1" w14:textId="77777777" w:rsidR="00EC75EA" w:rsidRDefault="00EC75EA" w:rsidP="00EC75EA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DJUSTMENT BILL RAISED ON</w:t>
      </w:r>
      <w:r w:rsidR="00BB23E2">
        <w:rPr>
          <w:rFonts w:ascii="Times New Roman" w:hAnsi="Times New Roman" w:cs="Times New Roman"/>
          <w:sz w:val="28"/>
          <w:szCs w:val="28"/>
        </w:rPr>
        <w:t>+</w:t>
      </w:r>
    </w:p>
    <w:p w14:paraId="4F370514" w14:textId="77777777" w:rsidR="00EC75EA" w:rsidRDefault="00EC75EA" w:rsidP="00EC75EA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0CCAB4BF" w14:textId="77777777" w:rsidR="00EC75EA" w:rsidRDefault="00EC75EA" w:rsidP="00EC75EA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GOODS RELEASED FROM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:</w:t>
      </w:r>
    </w:p>
    <w:p w14:paraId="5784CD1D" w14:textId="77777777" w:rsidR="00EC75EA" w:rsidRDefault="00EC75EA" w:rsidP="00EC75EA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USTOMS ON</w:t>
      </w:r>
    </w:p>
    <w:p w14:paraId="1CBDC78D" w14:textId="77777777" w:rsidR="00EC75EA" w:rsidRDefault="00EC75EA" w:rsidP="00EC75EA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379D22EC" w14:textId="77777777" w:rsidR="00EC75EA" w:rsidRDefault="00EC75EA" w:rsidP="00EC75EA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TOCK/ASSET ENTRY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:</w:t>
      </w:r>
    </w:p>
    <w:p w14:paraId="22518224" w14:textId="77777777" w:rsidR="00EC75EA" w:rsidRDefault="00EC75EA" w:rsidP="00EC75EA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2BFA60B8" w14:textId="77777777" w:rsidR="00EC75EA" w:rsidRDefault="00EC75EA" w:rsidP="00EC75EA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LEARING AGENT BILL PAID</w:t>
      </w:r>
      <w:r>
        <w:rPr>
          <w:rFonts w:ascii="Times New Roman" w:hAnsi="Times New Roman" w:cs="Times New Roman"/>
          <w:sz w:val="28"/>
          <w:szCs w:val="28"/>
        </w:rPr>
        <w:tab/>
        <w:t>:</w:t>
      </w:r>
    </w:p>
    <w:p w14:paraId="3F5D2AD1" w14:textId="77777777" w:rsidR="00EC75EA" w:rsidRDefault="00EC75EA" w:rsidP="00EC75EA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ON</w:t>
      </w:r>
    </w:p>
    <w:p w14:paraId="744061B3" w14:textId="77777777" w:rsidR="00EC75EA" w:rsidRDefault="00EC75EA" w:rsidP="00EC75EA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64F0FEB2" w14:textId="77777777" w:rsidR="00EC75EA" w:rsidRDefault="00EC75EA" w:rsidP="00EC75EA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90% LC ADJUSTMENT ON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:</w:t>
      </w:r>
    </w:p>
    <w:p w14:paraId="0C67D772" w14:textId="77777777" w:rsidR="00321E7A" w:rsidRDefault="00321E7A" w:rsidP="00EC75EA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06C0EFA8" w14:textId="77777777" w:rsidR="00321E7A" w:rsidRDefault="00321E7A" w:rsidP="00EC75EA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0% LC AMOUNT RELEASE BILL</w:t>
      </w:r>
      <w:r>
        <w:rPr>
          <w:rFonts w:ascii="Times New Roman" w:hAnsi="Times New Roman" w:cs="Times New Roman"/>
          <w:sz w:val="28"/>
          <w:szCs w:val="28"/>
        </w:rPr>
        <w:tab/>
        <w:t>:</w:t>
      </w:r>
    </w:p>
    <w:p w14:paraId="32B6BF32" w14:textId="77777777" w:rsidR="00321E7A" w:rsidRDefault="00321E7A" w:rsidP="00EC75EA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AISED ON</w:t>
      </w:r>
    </w:p>
    <w:p w14:paraId="27D1BFBA" w14:textId="77777777" w:rsidR="00321E7A" w:rsidRDefault="00321E7A" w:rsidP="00EC75EA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34B4FEE3" w14:textId="77777777" w:rsidR="00321E7A" w:rsidRDefault="00321E7A" w:rsidP="00EC75EA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0% LC ADJUSTMENT ON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:</w:t>
      </w:r>
    </w:p>
    <w:p w14:paraId="1EA32CC6" w14:textId="77777777" w:rsidR="00321E7A" w:rsidRDefault="00321E7A" w:rsidP="00EC75EA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74F96764" w14:textId="77777777" w:rsidR="00321E7A" w:rsidRDefault="00321E7A" w:rsidP="00EC75EA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ILL OF ENTRY TO SBI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:</w:t>
      </w:r>
    </w:p>
    <w:p w14:paraId="1F0061C3" w14:textId="77777777" w:rsidR="00206E6F" w:rsidRDefault="00206E6F" w:rsidP="00EC75EA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6CB3482F" w14:textId="77777777" w:rsidR="006E4D2F" w:rsidRDefault="00206E6F" w:rsidP="00EC75EA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00% FTT ADJUSTMENT ON</w:t>
      </w:r>
      <w:r>
        <w:rPr>
          <w:rFonts w:ascii="Times New Roman" w:hAnsi="Times New Roman" w:cs="Times New Roman"/>
          <w:sz w:val="28"/>
          <w:szCs w:val="28"/>
        </w:rPr>
        <w:tab/>
        <w:t>:</w:t>
      </w:r>
    </w:p>
    <w:p w14:paraId="34E524D1" w14:textId="77777777" w:rsidR="006E4D2F" w:rsidRDefault="006E4D2F" w:rsidP="00EC75EA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55C23593" w14:textId="77777777" w:rsidR="006E4D2F" w:rsidRDefault="006E4D2F" w:rsidP="00EC75EA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168E2577" w14:textId="77777777" w:rsidR="006E4D2F" w:rsidRDefault="006E4D2F" w:rsidP="006E4D2F">
      <w:pPr>
        <w:jc w:val="center"/>
        <w:rPr>
          <w:rFonts w:ascii="Times New Roman" w:hAnsi="Times New Roman" w:cs="Times New Roman"/>
          <w:sz w:val="28"/>
          <w:szCs w:val="28"/>
          <w:u w:val="single"/>
        </w:rPr>
      </w:pPr>
      <w:r w:rsidRPr="00EC75EA">
        <w:rPr>
          <w:rFonts w:ascii="Times New Roman" w:hAnsi="Times New Roman" w:cs="Times New Roman"/>
          <w:sz w:val="28"/>
          <w:szCs w:val="28"/>
          <w:u w:val="single"/>
        </w:rPr>
        <w:t>LC/FTT CHECK LIST</w:t>
      </w:r>
    </w:p>
    <w:p w14:paraId="664010A2" w14:textId="77777777" w:rsidR="006E4D2F" w:rsidRDefault="006E4D2F" w:rsidP="006E4D2F">
      <w:pPr>
        <w:jc w:val="center"/>
        <w:rPr>
          <w:rFonts w:ascii="Times New Roman" w:hAnsi="Times New Roman" w:cs="Times New Roman"/>
          <w:sz w:val="28"/>
          <w:szCs w:val="28"/>
          <w:u w:val="single"/>
        </w:rPr>
      </w:pPr>
    </w:p>
    <w:p w14:paraId="42CAFEDA" w14:textId="77777777" w:rsidR="006E4D2F" w:rsidRDefault="006E4D2F" w:rsidP="006E4D2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FTT No.</w:t>
      </w:r>
      <w:r>
        <w:rPr>
          <w:rFonts w:ascii="Times New Roman" w:hAnsi="Times New Roman" w:cs="Times New Roman"/>
          <w:sz w:val="28"/>
          <w:szCs w:val="28"/>
        </w:rPr>
        <w:tab/>
        <w:t xml:space="preserve"> (90%)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:</w:t>
      </w:r>
    </w:p>
    <w:p w14:paraId="009FCF89" w14:textId="77777777" w:rsidR="006E4D2F" w:rsidRDefault="006E4D2F" w:rsidP="006E4D2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ATE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:</w:t>
      </w:r>
    </w:p>
    <w:p w14:paraId="0DE9622F" w14:textId="77777777" w:rsidR="006E4D2F" w:rsidRDefault="006E4D2F" w:rsidP="006E4D2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FTT No. (10%)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:</w:t>
      </w:r>
    </w:p>
    <w:p w14:paraId="4D686D61" w14:textId="77777777" w:rsidR="006E4D2F" w:rsidRDefault="006E4D2F" w:rsidP="006E4D2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ATE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:</w:t>
      </w:r>
    </w:p>
    <w:p w14:paraId="3A391272" w14:textId="77777777" w:rsidR="006E4D2F" w:rsidRDefault="006E4D2F" w:rsidP="006E4D2F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USTOMS DUTY MISC. ADV</w:t>
      </w:r>
      <w:r>
        <w:rPr>
          <w:rFonts w:ascii="Times New Roman" w:hAnsi="Times New Roman" w:cs="Times New Roman"/>
          <w:sz w:val="28"/>
          <w:szCs w:val="28"/>
        </w:rPr>
        <w:tab/>
        <w:t>:</w:t>
      </w:r>
    </w:p>
    <w:p w14:paraId="3A85664C" w14:textId="77777777" w:rsidR="006E4D2F" w:rsidRDefault="006E4D2F" w:rsidP="006E4D2F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ILL RAISED ON</w:t>
      </w:r>
    </w:p>
    <w:p w14:paraId="2AB24502" w14:textId="77777777" w:rsidR="006E4D2F" w:rsidRDefault="006E4D2F" w:rsidP="006E4D2F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140E1793" w14:textId="77777777" w:rsidR="006E4D2F" w:rsidRDefault="006E4D2F" w:rsidP="006E4D2F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USTOMS DUTY MISC. ADV</w:t>
      </w:r>
      <w:r>
        <w:rPr>
          <w:rFonts w:ascii="Times New Roman" w:hAnsi="Times New Roman" w:cs="Times New Roman"/>
          <w:sz w:val="28"/>
          <w:szCs w:val="28"/>
        </w:rPr>
        <w:tab/>
        <w:t>:</w:t>
      </w:r>
    </w:p>
    <w:p w14:paraId="7BAB1E91" w14:textId="77777777" w:rsidR="006E4D2F" w:rsidRDefault="006E4D2F" w:rsidP="006E4D2F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DJUSTMENT BILL RAISED ON</w:t>
      </w:r>
    </w:p>
    <w:p w14:paraId="6EC09B68" w14:textId="77777777" w:rsidR="006E4D2F" w:rsidRDefault="006E4D2F" w:rsidP="006E4D2F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6E16D300" w14:textId="77777777" w:rsidR="006E4D2F" w:rsidRDefault="006E4D2F" w:rsidP="006E4D2F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GOODS RELEASED FROM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:</w:t>
      </w:r>
    </w:p>
    <w:p w14:paraId="7CA98854" w14:textId="77777777" w:rsidR="006E4D2F" w:rsidRDefault="006E4D2F" w:rsidP="006E4D2F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USTOMS ON</w:t>
      </w:r>
    </w:p>
    <w:p w14:paraId="0EDFFCEC" w14:textId="77777777" w:rsidR="006E4D2F" w:rsidRDefault="006E4D2F" w:rsidP="006E4D2F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41F6ADB2" w14:textId="77777777" w:rsidR="006E4D2F" w:rsidRDefault="006E4D2F" w:rsidP="006E4D2F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TOCK/ASSET ENTRY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:</w:t>
      </w:r>
    </w:p>
    <w:p w14:paraId="2F7255D7" w14:textId="77777777" w:rsidR="006E4D2F" w:rsidRDefault="006E4D2F" w:rsidP="006E4D2F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5053DA38" w14:textId="77777777" w:rsidR="006E4D2F" w:rsidRDefault="006E4D2F" w:rsidP="006E4D2F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LEARING AGENT BILL PAID</w:t>
      </w:r>
      <w:r>
        <w:rPr>
          <w:rFonts w:ascii="Times New Roman" w:hAnsi="Times New Roman" w:cs="Times New Roman"/>
          <w:sz w:val="28"/>
          <w:szCs w:val="28"/>
        </w:rPr>
        <w:tab/>
        <w:t>:</w:t>
      </w:r>
    </w:p>
    <w:p w14:paraId="3BE76A44" w14:textId="77777777" w:rsidR="006E4D2F" w:rsidRDefault="006E4D2F" w:rsidP="006E4D2F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ON</w:t>
      </w:r>
    </w:p>
    <w:p w14:paraId="37E476F7" w14:textId="77777777" w:rsidR="006E4D2F" w:rsidRDefault="006E4D2F" w:rsidP="006E4D2F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52B4A76A" w14:textId="77777777" w:rsidR="006E4D2F" w:rsidRDefault="006E4D2F" w:rsidP="006E4D2F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90% </w:t>
      </w:r>
      <w:proofErr w:type="gramStart"/>
      <w:r>
        <w:rPr>
          <w:rFonts w:ascii="Times New Roman" w:hAnsi="Times New Roman" w:cs="Times New Roman"/>
          <w:sz w:val="28"/>
          <w:szCs w:val="28"/>
        </w:rPr>
        <w:t>FTT  ADJUSTMENT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ON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:</w:t>
      </w:r>
    </w:p>
    <w:p w14:paraId="7787647F" w14:textId="77777777" w:rsidR="006E4D2F" w:rsidRDefault="006E4D2F" w:rsidP="006E4D2F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202757EC" w14:textId="77777777" w:rsidR="006E4D2F" w:rsidRDefault="006E4D2F" w:rsidP="006E4D2F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0% FTT AMOUNT RELEASE BILL:</w:t>
      </w:r>
    </w:p>
    <w:p w14:paraId="2064AEE9" w14:textId="77777777" w:rsidR="006E4D2F" w:rsidRDefault="006E4D2F" w:rsidP="006E4D2F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AISED ON</w:t>
      </w:r>
    </w:p>
    <w:p w14:paraId="5196E0A2" w14:textId="77777777" w:rsidR="006E4D2F" w:rsidRDefault="006E4D2F" w:rsidP="006E4D2F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24348557" w14:textId="77777777" w:rsidR="006E4D2F" w:rsidRDefault="006E4D2F" w:rsidP="006E4D2F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90% FTT Adjustment On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:</w:t>
      </w:r>
    </w:p>
    <w:p w14:paraId="0DEC0FF5" w14:textId="77777777" w:rsidR="006E4D2F" w:rsidRDefault="006E4D2F" w:rsidP="006E4D2F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342CEA12" w14:textId="77777777" w:rsidR="006E4D2F" w:rsidRDefault="006E4D2F" w:rsidP="006E4D2F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0% FTT ADJUSTMENT ON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:</w:t>
      </w:r>
    </w:p>
    <w:p w14:paraId="3A1C73A1" w14:textId="77777777" w:rsidR="006E4D2F" w:rsidRDefault="006E4D2F" w:rsidP="006E4D2F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708CBF14" w14:textId="77777777" w:rsidR="006E4D2F" w:rsidRDefault="006E4D2F" w:rsidP="006E4D2F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ILL OF ENTRY TO SBI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:</w:t>
      </w:r>
    </w:p>
    <w:p w14:paraId="628B4911" w14:textId="77777777" w:rsidR="006E4D2F" w:rsidRDefault="006E4D2F" w:rsidP="006E4D2F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147EF31C" w14:textId="77777777" w:rsidR="006E4D2F" w:rsidRDefault="006E4D2F" w:rsidP="006E4D2F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00% FTT ADJUSTMENT ON</w:t>
      </w:r>
      <w:r>
        <w:rPr>
          <w:rFonts w:ascii="Times New Roman" w:hAnsi="Times New Roman" w:cs="Times New Roman"/>
          <w:sz w:val="28"/>
          <w:szCs w:val="28"/>
        </w:rPr>
        <w:tab/>
        <w:t>:</w:t>
      </w:r>
    </w:p>
    <w:p w14:paraId="2CC0C894" w14:textId="77777777" w:rsidR="006E4D2F" w:rsidRPr="00EC75EA" w:rsidRDefault="006E4D2F" w:rsidP="00EC75EA">
      <w:pPr>
        <w:spacing w:after="0"/>
        <w:rPr>
          <w:rFonts w:ascii="Times New Roman" w:hAnsi="Times New Roman" w:cs="Times New Roman"/>
          <w:sz w:val="28"/>
          <w:szCs w:val="28"/>
        </w:rPr>
      </w:pPr>
    </w:p>
    <w:sectPr w:rsidR="006E4D2F" w:rsidRPr="00EC75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Y0MzMzsLSwtDA0sDBW0lEKTi0uzszPAykwrAUAilreCCwAAAA="/>
  </w:docVars>
  <w:rsids>
    <w:rsidRoot w:val="007C6D7F"/>
    <w:rsid w:val="00074429"/>
    <w:rsid w:val="000766A2"/>
    <w:rsid w:val="00206E6F"/>
    <w:rsid w:val="002333F5"/>
    <w:rsid w:val="002C115A"/>
    <w:rsid w:val="00321E7A"/>
    <w:rsid w:val="004F2246"/>
    <w:rsid w:val="00540A62"/>
    <w:rsid w:val="006E4D2F"/>
    <w:rsid w:val="007773EF"/>
    <w:rsid w:val="007C6D7F"/>
    <w:rsid w:val="007E1485"/>
    <w:rsid w:val="00847EA9"/>
    <w:rsid w:val="008559ED"/>
    <w:rsid w:val="009117AF"/>
    <w:rsid w:val="00BB23E2"/>
    <w:rsid w:val="00C00982"/>
    <w:rsid w:val="00C57DAC"/>
    <w:rsid w:val="00D62C3C"/>
    <w:rsid w:val="00DF51DA"/>
    <w:rsid w:val="00E6287C"/>
    <w:rsid w:val="00EC75EA"/>
    <w:rsid w:val="00F2089C"/>
    <w:rsid w:val="00F62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4EB19A"/>
  <w15:chartTrackingRefBased/>
  <w15:docId w15:val="{9FDBC42A-86D3-483E-A124-A487BCE757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21E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1E7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2</TotalTime>
  <Pages>2</Pages>
  <Words>131</Words>
  <Characters>74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vlnr</dc:creator>
  <cp:keywords/>
  <dc:description/>
  <cp:lastModifiedBy>user</cp:lastModifiedBy>
  <cp:revision>25</cp:revision>
  <cp:lastPrinted>2019-11-13T08:45:00Z</cp:lastPrinted>
  <dcterms:created xsi:type="dcterms:W3CDTF">2017-03-15T04:03:00Z</dcterms:created>
  <dcterms:modified xsi:type="dcterms:W3CDTF">2021-01-01T09:23:00Z</dcterms:modified>
</cp:coreProperties>
</file>